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74c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ba28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2f937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